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752A8" w14:textId="36532667" w:rsidR="004E1E04" w:rsidRDefault="00FB6BC6">
      <w:pPr>
        <w:spacing w:before="240" w:after="240"/>
        <w:ind w:left="1440" w:firstLine="720"/>
        <w:rPr>
          <w:rFonts w:ascii="Times New Roman" w:eastAsia="Times New Roman" w:hAnsi="Times New Roman" w:cs="Times New Roman"/>
          <w:b/>
          <w:sz w:val="48"/>
          <w:szCs w:val="48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 xml:space="preserve">ASSIGNMENT </w:t>
      </w:r>
      <w:r w:rsidR="007A4A21">
        <w:rPr>
          <w:rFonts w:ascii="Times New Roman" w:eastAsia="Times New Roman" w:hAnsi="Times New Roman" w:cs="Times New Roman"/>
          <w:b/>
          <w:sz w:val="48"/>
          <w:szCs w:val="48"/>
        </w:rPr>
        <w:t xml:space="preserve"> NO.2</w:t>
      </w:r>
    </w:p>
    <w:p w14:paraId="1C8AE9C0" w14:textId="77777777" w:rsidR="004E1E04" w:rsidRDefault="00FB6BC6">
      <w:pPr>
        <w:spacing w:before="240" w:after="240"/>
        <w:ind w:left="1440"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  <w:r>
        <w:rPr>
          <w:rFonts w:ascii="Times New Roman" w:eastAsia="Times New Roman" w:hAnsi="Times New Roman" w:cs="Times New Roman"/>
          <w:b/>
          <w:sz w:val="48"/>
          <w:szCs w:val="48"/>
        </w:rPr>
        <w:tab/>
      </w:r>
    </w:p>
    <w:p w14:paraId="183621C0" w14:textId="77777777" w:rsidR="004E1E04" w:rsidRDefault="004E1E0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FB982A9" w14:textId="38D6BD3D" w:rsidR="004E1E04" w:rsidRDefault="00FB6BC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Group ID: </w:t>
      </w:r>
      <w:r w:rsidR="007A4A21">
        <w:rPr>
          <w:color w:val="222222"/>
          <w:shd w:val="clear" w:color="auto" w:fill="FFFFFF"/>
        </w:rPr>
        <w:t>2018BCGRP</w:t>
      </w:r>
      <w:r w:rsidR="00F04E7F">
        <w:rPr>
          <w:color w:val="222222"/>
          <w:shd w:val="clear" w:color="auto" w:fill="FFFFFF"/>
        </w:rPr>
        <w:t>10</w:t>
      </w:r>
    </w:p>
    <w:p w14:paraId="3AD68B46" w14:textId="74688BC7" w:rsidR="004E1E04" w:rsidRDefault="00FB6BC6">
      <w:pPr>
        <w:spacing w:after="160" w:line="259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Batch  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</w:t>
      </w:r>
      <w:r w:rsidR="00F04E7F">
        <w:rPr>
          <w:rFonts w:ascii="Times New Roman" w:eastAsia="Times New Roman" w:hAnsi="Times New Roman" w:cs="Times New Roman"/>
          <w:sz w:val="24"/>
          <w:szCs w:val="24"/>
        </w:rPr>
        <w:t>2</w:t>
      </w:r>
    </w:p>
    <w:p w14:paraId="53A9DC43" w14:textId="3923D9FA" w:rsidR="004E1E04" w:rsidRDefault="00FB6BC6">
      <w:pPr>
        <w:spacing w:after="160" w:line="259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Roll no: </w:t>
      </w:r>
      <w:r>
        <w:rPr>
          <w:rFonts w:ascii="Times New Roman" w:eastAsia="Times New Roman" w:hAnsi="Times New Roman" w:cs="Times New Roman"/>
          <w:sz w:val="24"/>
          <w:szCs w:val="24"/>
        </w:rPr>
        <w:t>201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8BTECS000</w:t>
      </w:r>
      <w:r w:rsidR="00F04E7F">
        <w:rPr>
          <w:rFonts w:ascii="Times New Roman" w:eastAsia="Times New Roman" w:hAnsi="Times New Roman" w:cs="Times New Roman"/>
          <w:sz w:val="24"/>
          <w:szCs w:val="24"/>
        </w:rPr>
        <w:t>72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 , </w:t>
      </w:r>
      <w:r>
        <w:rPr>
          <w:rFonts w:ascii="Times New Roman" w:eastAsia="Times New Roman" w:hAnsi="Times New Roman" w:cs="Times New Roman"/>
          <w:sz w:val="24"/>
          <w:szCs w:val="24"/>
        </w:rPr>
        <w:t>201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8BTECS000</w:t>
      </w:r>
      <w:r w:rsidR="00F04E7F">
        <w:rPr>
          <w:rFonts w:ascii="Times New Roman" w:eastAsia="Times New Roman" w:hAnsi="Times New Roman" w:cs="Times New Roman"/>
          <w:sz w:val="24"/>
          <w:szCs w:val="24"/>
        </w:rPr>
        <w:t>86</w:t>
      </w:r>
    </w:p>
    <w:p w14:paraId="3673DC65" w14:textId="77777777" w:rsidR="004E1E04" w:rsidRDefault="004E1E04">
      <w:pPr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5DAD14E" w14:textId="77777777" w:rsidR="004E1E04" w:rsidRDefault="00FB6BC6">
      <w:pPr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Title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</w:rPr>
        <w:t>Object Relational Databases.</w:t>
      </w:r>
    </w:p>
    <w:p w14:paraId="069C632C" w14:textId="77777777" w:rsidR="004E1E04" w:rsidRDefault="004E1E0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8954D8D" w14:textId="77777777" w:rsidR="004E1E04" w:rsidRDefault="00FB6BC6">
      <w:pPr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Theory  : </w:t>
      </w:r>
    </w:p>
    <w:p w14:paraId="52CCE766" w14:textId="67550131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An object type allows you to crate composite types. Using objects allow you</w:t>
      </w:r>
    </w:p>
    <w:p w14:paraId="19D61158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mplementing real world objects with specific structure of data and methods for operating it.</w:t>
      </w:r>
    </w:p>
    <w:p w14:paraId="446415EA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bjects have attributes and methods. Attributes are properties of an object and are used for</w:t>
      </w:r>
    </w:p>
    <w:p w14:paraId="4EA98DA5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oring an object's state; and methods are used for modeling its behaviors.</w:t>
      </w:r>
    </w:p>
    <w:p w14:paraId="59ABD266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An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bject-relational databas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RD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, or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bject-relational database management system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(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ORDBMS</w:t>
      </w:r>
      <w:r>
        <w:rPr>
          <w:rFonts w:ascii="Times New Roman" w:eastAsia="Times New Roman" w:hAnsi="Times New Roman" w:cs="Times New Roman"/>
          <w:sz w:val="24"/>
          <w:szCs w:val="24"/>
        </w:rPr>
        <w:t>), is a database management systems (DBMS) similar   to relational database, but with an object-oriented database model: objects, classes and inheritance are directly supported in database schemas and in the query-language. In addition, just as with pure relational systems, it supports extension of the data-models with custom data-types and methods.</w:t>
      </w:r>
    </w:p>
    <w:p w14:paraId="2FB37CA1" w14:textId="77777777" w:rsidR="004E1E04" w:rsidRDefault="00FB6BC6">
      <w:pPr>
        <w:spacing w:line="36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 xml:space="preserve">Program : </w:t>
      </w:r>
    </w:p>
    <w:p w14:paraId="13C103B5" w14:textId="77777777" w:rsidR="004E1E04" w:rsidRDefault="00FB6BC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a)Create Object Table containing field “name” of size 50 characters and member function “countNoOfWords” which returns the no. of words in “name” field.</w:t>
      </w:r>
    </w:p>
    <w:p w14:paraId="6EB7FAB6" w14:textId="77777777" w:rsidR="004E1E04" w:rsidRDefault="00FB6BC6">
      <w:pPr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Demonstrate the working by entering different data.</w:t>
      </w:r>
    </w:p>
    <w:p w14:paraId="231A0EA8" w14:textId="77777777" w:rsidR="004E1E04" w:rsidRDefault="004E1E04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9B1044B" w14:textId="113D3418" w:rsidR="004E1E04" w:rsidRDefault="00FB6BC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ype stud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entinfo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object(</w:t>
      </w:r>
    </w:p>
    <w:p w14:paraId="56FE931A" w14:textId="77777777" w:rsidR="004E1E04" w:rsidRDefault="00FB6BC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name varchar(50),</w:t>
      </w:r>
    </w:p>
    <w:p w14:paraId="7F5E2ED3" w14:textId="77777777" w:rsidR="004E1E04" w:rsidRDefault="00FB6BC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map member function retWordCount return number)not final;</w:t>
      </w:r>
    </w:p>
    <w:p w14:paraId="5B374172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</w:p>
    <w:p w14:paraId="1369F92F" w14:textId="77777777" w:rsidR="007A4A21" w:rsidRDefault="007A4A21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71D6A8B9" w14:textId="431B8FD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create type body stud as</w:t>
      </w:r>
    </w:p>
    <w:p w14:paraId="5313BA24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ap member function retWordCount return number is</w:t>
      </w:r>
    </w:p>
    <w:p w14:paraId="36D8D783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 number(20) :=0;</w:t>
      </w:r>
    </w:p>
    <w:p w14:paraId="37D08DAA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 char;</w:t>
      </w:r>
    </w:p>
    <w:p w14:paraId="56D77AC3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begin</w:t>
      </w:r>
    </w:p>
    <w:p w14:paraId="238D7A09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i in 1..Length(name) Loop</w:t>
      </w:r>
    </w:p>
    <w:p w14:paraId="058F7407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:= substr(name,i,1);</w:t>
      </w:r>
    </w:p>
    <w:p w14:paraId="6B62F254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 = ' ' or s='.' or s=',' then</w:t>
      </w:r>
    </w:p>
    <w:p w14:paraId="4DF76CC9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 := no_word +1;</w:t>
      </w:r>
    </w:p>
    <w:p w14:paraId="281546FE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53514E4C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loop;</w:t>
      </w:r>
    </w:p>
    <w:p w14:paraId="71359325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:=no_word+1;</w:t>
      </w:r>
    </w:p>
    <w:p w14:paraId="2F5AF4F8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bms_output.Put_Line('No of words'||no_word);</w:t>
      </w:r>
    </w:p>
    <w:p w14:paraId="4F7491C1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turn no_word;</w:t>
      </w:r>
    </w:p>
    <w:p w14:paraId="460873C7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;</w:t>
      </w:r>
    </w:p>
    <w:p w14:paraId="4D4E6AE4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;</w:t>
      </w:r>
    </w:p>
    <w:p w14:paraId="54677F40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1898C99" w14:textId="1B2AFDA9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table stud_t of stud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entinfo</w:t>
      </w:r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34E394F6" w14:textId="529F230A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stud_t values(('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Sh</w:t>
      </w:r>
      <w:r w:rsidR="00F54B63">
        <w:rPr>
          <w:rFonts w:ascii="Times New Roman" w:eastAsia="Times New Roman" w:hAnsi="Times New Roman" w:cs="Times New Roman"/>
          <w:sz w:val="24"/>
          <w:szCs w:val="24"/>
        </w:rPr>
        <w:t>ruti Rajendra Mohite</w:t>
      </w:r>
      <w:r>
        <w:rPr>
          <w:rFonts w:ascii="Times New Roman" w:eastAsia="Times New Roman" w:hAnsi="Times New Roman" w:cs="Times New Roman"/>
          <w:sz w:val="24"/>
          <w:szCs w:val="24"/>
        </w:rPr>
        <w:t>’'));</w:t>
      </w:r>
    </w:p>
    <w:p w14:paraId="19D670DE" w14:textId="73BB4810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stud_t values(('</w:t>
      </w:r>
      <w:r w:rsidR="00F54B63">
        <w:rPr>
          <w:rFonts w:ascii="Times New Roman" w:eastAsia="Times New Roman" w:hAnsi="Times New Roman" w:cs="Times New Roman"/>
          <w:sz w:val="24"/>
          <w:szCs w:val="24"/>
        </w:rPr>
        <w:t>Sawan Pandita</w:t>
      </w:r>
      <w:r>
        <w:rPr>
          <w:rFonts w:ascii="Times New Roman" w:eastAsia="Times New Roman" w:hAnsi="Times New Roman" w:cs="Times New Roman"/>
          <w:sz w:val="24"/>
          <w:szCs w:val="24"/>
        </w:rPr>
        <w:t>’'));</w:t>
      </w:r>
    </w:p>
    <w:p w14:paraId="52B4C3C6" w14:textId="66CDC810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stud_t values('Ty CSE 202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2</w:t>
      </w:r>
      <w:r>
        <w:rPr>
          <w:rFonts w:ascii="Times New Roman" w:eastAsia="Times New Roman" w:hAnsi="Times New Roman" w:cs="Times New Roman"/>
          <w:sz w:val="24"/>
          <w:szCs w:val="24"/>
        </w:rPr>
        <w:t>');</w:t>
      </w:r>
    </w:p>
    <w:p w14:paraId="7BC75593" w14:textId="5B01C2E3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stud_t values('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2018BTECS000</w:t>
      </w:r>
      <w:r w:rsidR="00F54B63">
        <w:rPr>
          <w:rFonts w:ascii="Times New Roman" w:eastAsia="Times New Roman" w:hAnsi="Times New Roman" w:cs="Times New Roman"/>
          <w:sz w:val="24"/>
          <w:szCs w:val="24"/>
        </w:rPr>
        <w:t>86</w:t>
      </w:r>
      <w:r>
        <w:rPr>
          <w:rFonts w:ascii="Times New Roman" w:eastAsia="Times New Roman" w:hAnsi="Times New Roman" w:cs="Times New Roman"/>
          <w:sz w:val="24"/>
          <w:szCs w:val="24"/>
        </w:rPr>
        <w:t>’');</w:t>
      </w:r>
    </w:p>
    <w:p w14:paraId="292ACFA8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elect * from stud_t;</w:t>
      </w:r>
    </w:p>
    <w:p w14:paraId="6A6D1F32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elect value(st).name as stud_name , value(st).retWordCount() as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word_count</w:t>
      </w:r>
    </w:p>
    <w:p w14:paraId="77529FB8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rom stud_t st</w:t>
      </w:r>
    </w:p>
    <w:p w14:paraId="37C65EE3" w14:textId="77777777" w:rsidR="004E1E04" w:rsidRDefault="00FB6BC6">
      <w:pPr>
        <w:spacing w:before="240" w:after="240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where value(st).retWordCount()&lt;5;</w:t>
      </w:r>
    </w:p>
    <w:p w14:paraId="50330CD8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b) Create an address type with the following attributes : address,city, state &amp; pincode. Include the following methods</w:t>
      </w:r>
    </w:p>
    <w:p w14:paraId="5180A744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. to extract the addresses based on given keyword.</w:t>
      </w:r>
    </w:p>
    <w:p w14:paraId="4F9DABA7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j. to return the no. of words in each given field (method should accept the name of attribute/field)</w:t>
      </w:r>
    </w:p>
    <w:p w14:paraId="6ECEF83D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ype address as object (</w:t>
      </w:r>
    </w:p>
    <w:p w14:paraId="15161C72" w14:textId="77777777" w:rsidR="004E1E04" w:rsidRDefault="00FB6BC6">
      <w:pPr>
        <w:spacing w:before="240" w:after="240" w:line="240" w:lineRule="auto"/>
        <w:ind w:left="216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hort_address varchar2(50),</w:t>
      </w:r>
    </w:p>
    <w:p w14:paraId="0C4E04A1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ity varchar2(20),</w:t>
      </w:r>
    </w:p>
    <w:p w14:paraId="2814455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ate varchar2(20),</w:t>
      </w:r>
    </w:p>
    <w:p w14:paraId="2CB504E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pincode number(6),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78AEEA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 function getAddress(key_val varchar) return number,</w:t>
      </w:r>
    </w:p>
    <w:p w14:paraId="67F1A45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member function no_of_words(typ varchar) return number</w:t>
      </w:r>
    </w:p>
    <w:p w14:paraId="3C39FE70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)not final;</w:t>
      </w:r>
    </w:p>
    <w:p w14:paraId="17E2D2F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3C379F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or replace type body address as</w:t>
      </w:r>
    </w:p>
    <w:p w14:paraId="2D2AA95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/*to extract the addresses based on given keyword.*/</w:t>
      </w:r>
    </w:p>
    <w:p w14:paraId="58B003EA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member function getAddress(key_val in varchar) return number is</w:t>
      </w:r>
    </w:p>
    <w:p w14:paraId="73930B82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no_word number(20) :=0;</w:t>
      </w:r>
    </w:p>
    <w:p w14:paraId="6B2D82D2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s char :=' ';</w:t>
      </w:r>
    </w:p>
    <w:p w14:paraId="4C009139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r varchar(20):=' ';</w:t>
      </w:r>
    </w:p>
    <w:p w14:paraId="4CD016F1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lg number(1):=0;</w:t>
      </w:r>
    </w:p>
    <w:p w14:paraId="660CF038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j number(10) :=0;</w:t>
      </w:r>
    </w:p>
    <w:p w14:paraId="196877ED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k number(10) :=0;</w:t>
      </w:r>
    </w:p>
    <w:p w14:paraId="57CD81EF" w14:textId="77777777" w:rsidR="004E1E04" w:rsidRDefault="00FB6BC6">
      <w:pPr>
        <w:spacing w:before="240" w:after="240" w:line="240" w:lineRule="auto"/>
        <w:ind w:left="9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begin</w:t>
      </w:r>
    </w:p>
    <w:p w14:paraId="01FE8891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i in 1..Length(short_address) Loop</w:t>
      </w:r>
    </w:p>
    <w:p w14:paraId="1CC9D4E1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:= substr(short_address,i,1);</w:t>
      </w:r>
    </w:p>
    <w:p w14:paraId="05F88A0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 = ' ' or s='.' or s=',' then</w:t>
      </w:r>
    </w:p>
    <w:p w14:paraId="2AD48B5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tr:= substr(short_address,j,k);</w:t>
      </w:r>
    </w:p>
    <w:p w14:paraId="36F30736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j:= i+1;</w:t>
      </w:r>
    </w:p>
    <w:p w14:paraId="246884B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k:=-1;</w:t>
      </w:r>
    </w:p>
    <w:p w14:paraId="58B797F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tr=key_val then</w:t>
      </w:r>
    </w:p>
    <w:p w14:paraId="164D25B7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BMS_OUTPUT.PUT_LINE('Address                       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:'||short_address);</w:t>
      </w:r>
    </w:p>
    <w:p w14:paraId="28AC8831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lg :=1;</w:t>
      </w:r>
    </w:p>
    <w:p w14:paraId="7DF187C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turn flg;</w:t>
      </w:r>
    </w:p>
    <w:p w14:paraId="35F3D90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66D9D0A9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4D26CB8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k:= k+1;</w:t>
      </w:r>
    </w:p>
    <w:p w14:paraId="645B7FC4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loop;</w:t>
      </w:r>
    </w:p>
    <w:p w14:paraId="25416E1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return flg;</w:t>
      </w:r>
    </w:p>
    <w:p w14:paraId="5A29A480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;</w:t>
      </w:r>
    </w:p>
    <w:p w14:paraId="0A98A02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</w:rPr>
        <w:t>/*to return the no. of words in each given field*/</w:t>
      </w:r>
    </w:p>
    <w:p w14:paraId="1C4520AF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member function no_of_words(typ in varchar) return number is</w:t>
      </w:r>
    </w:p>
    <w:p w14:paraId="2303A09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no_word number(20) :=1;</w:t>
      </w:r>
    </w:p>
    <w:p w14:paraId="5D353BA4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s char;</w:t>
      </w:r>
    </w:p>
    <w:p w14:paraId="5E3DDA8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len number(3):=0;</w:t>
      </w:r>
    </w:p>
    <w:p w14:paraId="05F5E9C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begin</w:t>
      </w:r>
    </w:p>
    <w:p w14:paraId="4616449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if(typ='short_address') then</w:t>
      </w:r>
    </w:p>
    <w:p w14:paraId="5F534C9F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i in 1..Length(short_address) Loop</w:t>
      </w:r>
    </w:p>
    <w:p w14:paraId="19AF46D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:= substr(short_address,i,1);</w:t>
      </w:r>
    </w:p>
    <w:p w14:paraId="743D0F66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 = ' ' or s='.' or s=',' then</w:t>
      </w:r>
    </w:p>
    <w:p w14:paraId="6584BAD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 := no_word +1;</w:t>
      </w:r>
    </w:p>
    <w:p w14:paraId="3000641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BMS_OUTPUT.PUT_LINE('Address :');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1A0D3AC6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0894850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loop;</w:t>
      </w:r>
    </w:p>
    <w:p w14:paraId="44C0929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lsif(typ='city') then</w:t>
      </w:r>
    </w:p>
    <w:p w14:paraId="2AC3BEE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i in 1..Length(city) Loop</w:t>
      </w:r>
    </w:p>
    <w:p w14:paraId="327EC7C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:= substr(city,i,1);</w:t>
      </w:r>
    </w:p>
    <w:p w14:paraId="44C2274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 = ' ' or s='.' or s=',' then</w:t>
      </w:r>
    </w:p>
    <w:p w14:paraId="6769CBC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 := no_word +1;</w:t>
      </w:r>
    </w:p>
    <w:p w14:paraId="60BB43D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BMS_OUTPUT.PUT_LINE('Address :');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B278CC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075105D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loop;</w:t>
      </w:r>
    </w:p>
    <w:p w14:paraId="4A5AB904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lse</w:t>
      </w:r>
    </w:p>
    <w:p w14:paraId="15789E1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or i in 1..Length(state) Loop</w:t>
      </w:r>
    </w:p>
    <w:p w14:paraId="4F562881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:= substr(state,i,1);</w:t>
      </w:r>
    </w:p>
    <w:p w14:paraId="375CCDA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f s = ' ' or s='.' or s=',' then</w:t>
      </w:r>
    </w:p>
    <w:p w14:paraId="7E49817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o_word := no_word +1;</w:t>
      </w:r>
    </w:p>
    <w:p w14:paraId="64F976B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DBMS_OUTPUT.PUT_LINE('Address :');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514D4B3D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1D4C3270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loop;</w:t>
      </w:r>
    </w:p>
    <w:p w14:paraId="0F37ACE9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 if;</w:t>
      </w:r>
    </w:p>
    <w:p w14:paraId="65F11F4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return no_word;</w:t>
      </w:r>
    </w:p>
    <w:p w14:paraId="6E4A400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end;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31867CA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nd;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F69945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06CE73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table address_table of address;</w:t>
      </w:r>
    </w:p>
    <w:p w14:paraId="4CEEC407" w14:textId="0EEAA098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sert into address_table values('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shaniva</w:t>
      </w:r>
      <w:r>
        <w:rPr>
          <w:rFonts w:ascii="Times New Roman" w:eastAsia="Times New Roman" w:hAnsi="Times New Roman" w:cs="Times New Roman"/>
          <w:sz w:val="24"/>
          <w:szCs w:val="24"/>
        </w:rPr>
        <w:t>r peth 1','Ichalkaranji','maharashtra',4</w:t>
      </w:r>
      <w:r w:rsidR="007A4A21">
        <w:rPr>
          <w:rFonts w:ascii="Times New Roman" w:eastAsia="Times New Roman" w:hAnsi="Times New Roman" w:cs="Times New Roman"/>
          <w:sz w:val="24"/>
          <w:szCs w:val="24"/>
        </w:rPr>
        <w:t>15002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;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insert into address_table values('mangalvar peth 1','Ichalkaranji','maharashtra',416115);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</w:t>
      </w:r>
    </w:p>
    <w:p w14:paraId="7EE33055" w14:textId="3125B702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sert into address_table values('ganpati mandir gaonbhag','Ichalkaranji','maharashtra',416115);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CC22D61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       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/*to extract the addresses based on given keyword.*/</w:t>
      </w:r>
    </w:p>
    <w:p w14:paraId="7053CFD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elect ad.short_address from address_table ad where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value(ad).getAddress('mandir')=1;</w:t>
      </w:r>
    </w:p>
    <w:p w14:paraId="5A59FADE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48FA0FA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/*to return the no. of words in each given field ='city'*/</w:t>
      </w:r>
    </w:p>
    <w:p w14:paraId="3C37874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select ad.city, value(ad).no_of_words('city')as wordCount from address_table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ad;</w:t>
      </w:r>
    </w:p>
    <w:p w14:paraId="394DBA89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 xml:space="preserve">c)Create a user defined data type course_Type with 2 attributes course_id, description </w:t>
      </w:r>
    </w:p>
    <w:p w14:paraId="75F9EA64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i. Create an object table based on the type created. j. Insert rows into the table</w:t>
      </w:r>
    </w:p>
    <w:p w14:paraId="0FA1E941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reate type course as object</w:t>
      </w:r>
    </w:p>
    <w:p w14:paraId="517E1DE1" w14:textId="77777777" w:rsidR="004E1E04" w:rsidRDefault="00FB6BC6">
      <w:pPr>
        <w:spacing w:before="240" w:after="240" w:line="240" w:lineRule="auto"/>
        <w:ind w:left="72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(</w:t>
      </w:r>
    </w:p>
    <w:p w14:paraId="6E4D3493" w14:textId="77777777" w:rsidR="004E1E04" w:rsidRDefault="00FB6BC6">
      <w:pPr>
        <w:spacing w:before="240" w:after="240" w:line="240" w:lineRule="auto"/>
        <w:ind w:left="1440"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rce_id varchar2(10),</w:t>
      </w:r>
    </w:p>
    <w:p w14:paraId="22E6E490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description varchar(50)</w:t>
      </w:r>
    </w:p>
    <w:p w14:paraId="0EDB3737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  );</w:t>
      </w:r>
    </w:p>
    <w:p w14:paraId="0AE1F6B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type faculty as object</w:t>
      </w:r>
    </w:p>
    <w:p w14:paraId="19C2E476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(</w:t>
      </w:r>
    </w:p>
    <w:p w14:paraId="64C340C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name varchar2(20),</w:t>
      </w:r>
    </w:p>
    <w:p w14:paraId="31982DA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  <w:t xml:space="preserve"> 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experience number(2)</w:t>
      </w:r>
    </w:p>
    <w:p w14:paraId="361CAEC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);</w:t>
      </w:r>
    </w:p>
    <w:p w14:paraId="05699782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table Course_table of course;</w:t>
      </w:r>
    </w:p>
    <w:p w14:paraId="3EE604D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table values('3cs101','Algorithm');</w:t>
      </w:r>
    </w:p>
    <w:p w14:paraId="19543879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table values('3cs103','CN');</w:t>
      </w:r>
    </w:p>
    <w:p w14:paraId="4F072C4F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table values('3cs104','ADS');</w:t>
      </w:r>
    </w:p>
    <w:p w14:paraId="613BAEEF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table values('3cs102','OS');</w:t>
      </w:r>
    </w:p>
    <w:p w14:paraId="49B2F7A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71D423B9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elect * from course_table;</w:t>
      </w:r>
    </w:p>
    <w:p w14:paraId="726B70C8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reate table Course_faculty</w:t>
      </w:r>
    </w:p>
    <w:p w14:paraId="1ED29D2C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(</w:t>
      </w:r>
    </w:p>
    <w:p w14:paraId="10E465D9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c course,</w:t>
      </w:r>
    </w:p>
    <w:p w14:paraId="2523E68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       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f faculty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6D4FF227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);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2F09C0F3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3BEAA5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faculty values(course('3cs102' ,'Web'),faculty('PQR',10));</w:t>
      </w:r>
    </w:p>
    <w:p w14:paraId="29A5708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faculty values(course('3cs112' ,'IAWP'),faculty('ABC',10));</w:t>
      </w:r>
    </w:p>
    <w:p w14:paraId="4ADB4B9A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faculty values(course('3cs132' ,'DACC'),faculty('XYZ',10));</w:t>
      </w:r>
    </w:p>
    <w:p w14:paraId="59F03B3F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insert into Course_faculty values(course('3cs122' ,'ADS'),faculty('LMN',10));</w:t>
      </w:r>
    </w:p>
    <w:p w14:paraId="701DB3BB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3E84F097" w14:textId="77777777" w:rsidR="004E1E04" w:rsidRDefault="00FB6BC6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   </w:t>
      </w:r>
      <w:r>
        <w:rPr>
          <w:rFonts w:ascii="Times New Roman" w:eastAsia="Times New Roman" w:hAnsi="Times New Roman" w:cs="Times New Roman"/>
          <w:sz w:val="24"/>
          <w:szCs w:val="24"/>
        </w:rPr>
        <w:tab/>
        <w:t>select * from course_faculty;</w:t>
      </w:r>
    </w:p>
    <w:p w14:paraId="0D0E9AD0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455DBC2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6CDC4BCF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5A553617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1208EDCB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Results/Observation:</w:t>
      </w:r>
    </w:p>
    <w:p w14:paraId="7B974BA0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uestion A</w:t>
      </w:r>
    </w:p>
    <w:p w14:paraId="763D32E1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Object</w:t>
      </w:r>
    </w:p>
    <w:p w14:paraId="24D5E863" w14:textId="2F7E10CA" w:rsidR="004E1E04" w:rsidRDefault="007A4A21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256D11B" wp14:editId="4087D1C1">
            <wp:extent cx="5006340" cy="3726180"/>
            <wp:effectExtent l="0" t="0" r="3810" b="7620"/>
            <wp:docPr id="14" name="Picture 14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Word&#10;&#10;Description automatically generated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08"/>
                    <a:stretch/>
                  </pic:blipFill>
                  <pic:spPr bwMode="auto">
                    <a:xfrm>
                      <a:off x="0" y="0"/>
                      <a:ext cx="5006340" cy="37261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40E12D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Table</w:t>
      </w:r>
    </w:p>
    <w:p w14:paraId="7D0B5290" w14:textId="54A6E464" w:rsidR="004E1E04" w:rsidRDefault="007A4A21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194BFC0" wp14:editId="3FD534F0">
            <wp:extent cx="5196041" cy="3738880"/>
            <wp:effectExtent l="0" t="0" r="5080" b="0"/>
            <wp:docPr id="15" name="Picture 15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text, application, Word&#10;&#10;Description automatically generated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4"/>
                    <a:stretch/>
                  </pic:blipFill>
                  <pic:spPr bwMode="auto">
                    <a:xfrm>
                      <a:off x="0" y="0"/>
                      <a:ext cx="5231694" cy="3764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B48A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CCE6576" w14:textId="77777777" w:rsidR="004E1E04" w:rsidRDefault="00FB6BC6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Performing Operations</w:t>
      </w:r>
    </w:p>
    <w:p w14:paraId="25174E50" w14:textId="65C7F1C9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9E4EA8F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20E348EB" wp14:editId="6D72D20D">
            <wp:extent cx="5943600" cy="3343275"/>
            <wp:effectExtent l="0" t="0" r="0" b="9525"/>
            <wp:docPr id="16" name="Picture 1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text, applicatio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422DD" w14:textId="5D85323B" w:rsidR="004E1E04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068DC29E" wp14:editId="787C8EF5">
            <wp:extent cx="5943600" cy="3343275"/>
            <wp:effectExtent l="0" t="0" r="0" b="952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A3CEC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BDFEBE5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Question B</w:t>
      </w:r>
    </w:p>
    <w:p w14:paraId="686998F0" w14:textId="77777777" w:rsidR="004E1E04" w:rsidRDefault="00FB6BC6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Address Type</w:t>
      </w:r>
    </w:p>
    <w:p w14:paraId="5F8A563A" w14:textId="77777777" w:rsidR="007A4A21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ab/>
      </w:r>
      <w:r w:rsidR="007A4A21"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17CD9F67" wp14:editId="714F095A">
            <wp:extent cx="5913120" cy="4328160"/>
            <wp:effectExtent l="0" t="0" r="0" b="0"/>
            <wp:docPr id="19" name="Picture 1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text, application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4"/>
                    <a:stretch/>
                  </pic:blipFill>
                  <pic:spPr bwMode="auto">
                    <a:xfrm>
                      <a:off x="0" y="0"/>
                      <a:ext cx="5913120" cy="43281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9C5394" w14:textId="2D2D705A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creating table</w:t>
      </w:r>
    </w:p>
    <w:p w14:paraId="74DC55D4" w14:textId="0A688D3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noProof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F2EEB6E" wp14:editId="5BC298AC">
            <wp:extent cx="6446520" cy="4533900"/>
            <wp:effectExtent l="0" t="0" r="0" b="0"/>
            <wp:docPr id="20" name="Picture 2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application&#10;&#10;Description automatically generated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179"/>
                    <a:stretch/>
                  </pic:blipFill>
                  <pic:spPr bwMode="auto">
                    <a:xfrm>
                      <a:off x="0" y="0"/>
                      <a:ext cx="6446520" cy="4533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FE24C2" w14:textId="534A1B2C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D015281" w14:textId="16C711CE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E02D7BC" w14:textId="7E1B4792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795AB0A" w14:textId="43CF9A57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E60D140" w14:textId="33484F54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8182380" w14:textId="5116EB79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7754521A" w14:textId="78DEA4C8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06477E2" w14:textId="7957C9E0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7E8A018" w14:textId="72528D29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3FE52EE" w14:textId="2EC06A2D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6B6018A" w14:textId="2F65BFA9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6D767688" w14:textId="74AE2BD3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8D4378F" w14:textId="6064572B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0470EDE2" w14:textId="7B62A1BC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11E390B3" w14:textId="6232EFFA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572D3890" w14:textId="7CDFD7FB" w:rsidR="007A4A21" w:rsidRPr="007A4A21" w:rsidRDefault="007A4A21" w:rsidP="007A4A21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326DB910" w14:textId="2BACCC6C" w:rsidR="007A4A21" w:rsidRPr="007A4A21" w:rsidRDefault="007A4A21" w:rsidP="007A4A21">
      <w:pPr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Inserting values:</w:t>
      </w:r>
    </w:p>
    <w:p w14:paraId="761746EF" w14:textId="4A9FADB8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4240F58B" wp14:editId="5ABF1E58">
            <wp:extent cx="5448300" cy="3992880"/>
            <wp:effectExtent l="0" t="0" r="0" b="762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308"/>
                    <a:stretch/>
                  </pic:blipFill>
                  <pic:spPr bwMode="auto">
                    <a:xfrm>
                      <a:off x="0" y="0"/>
                      <a:ext cx="5448300" cy="39928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D83B31" w14:textId="0463AE5B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F248DBB" w14:textId="55D7A241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4.operations:</w:t>
      </w:r>
    </w:p>
    <w:p w14:paraId="5914C01F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1F778DDD" wp14:editId="4B58A7EA">
            <wp:extent cx="5829300" cy="4229100"/>
            <wp:effectExtent l="0" t="0" r="0" b="0"/>
            <wp:docPr id="22" name="Picture 2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, application&#10;&#10;Description automatically generated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436"/>
                    <a:stretch/>
                  </pic:blipFill>
                  <pic:spPr bwMode="auto">
                    <a:xfrm>
                      <a:off x="0" y="0"/>
                      <a:ext cx="5829300" cy="4229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21EE26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6E3A449" wp14:editId="4380F57B">
            <wp:extent cx="5554980" cy="3832860"/>
            <wp:effectExtent l="0" t="0" r="7620" b="0"/>
            <wp:docPr id="23" name="Picture 23" descr="Graphical user interface, text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, Word&#10;&#10;Description automatically generated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3974"/>
                    <a:stretch/>
                  </pic:blipFill>
                  <pic:spPr bwMode="auto">
                    <a:xfrm>
                      <a:off x="0" y="0"/>
                      <a:ext cx="5554980" cy="38328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34BAC" w14:textId="77777777" w:rsidR="007A4A21" w:rsidRDefault="007A4A21" w:rsidP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Question C</w:t>
      </w:r>
    </w:p>
    <w:p w14:paraId="287AF3B5" w14:textId="77777777" w:rsidR="007A4A21" w:rsidRDefault="007A4A21" w:rsidP="007A4A2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240" w:after="240" w:line="240" w:lineRule="auto"/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Creating type course and faculty</w:t>
      </w:r>
    </w:p>
    <w:p w14:paraId="67C06583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ACE8971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80944B5" wp14:editId="5279A04B">
            <wp:extent cx="5509260" cy="3762375"/>
            <wp:effectExtent l="0" t="0" r="0" b="9525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795"/>
                    <a:stretch/>
                  </pic:blipFill>
                  <pic:spPr bwMode="auto">
                    <a:xfrm>
                      <a:off x="0" y="0"/>
                      <a:ext cx="5509260" cy="37623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2AAA94" w14:textId="4C787978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5BD41704" wp14:editId="599BA0D7">
            <wp:extent cx="5547360" cy="3794760"/>
            <wp:effectExtent l="0" t="0" r="0" b="0"/>
            <wp:docPr id="25" name="Picture 2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text, application&#10;&#10;Description automatically generated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718"/>
                    <a:stretch/>
                  </pic:blipFill>
                  <pic:spPr bwMode="auto">
                    <a:xfrm>
                      <a:off x="0" y="0"/>
                      <a:ext cx="5547360" cy="37947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4D8DE70" w14:textId="614F1CFF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2.table creation:</w:t>
      </w:r>
    </w:p>
    <w:p w14:paraId="6321B3B5" w14:textId="331857D3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3416E4DB" wp14:editId="3DC06761">
            <wp:extent cx="5699760" cy="4008120"/>
            <wp:effectExtent l="0" t="0" r="0" b="0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820"/>
                    <a:stretch/>
                  </pic:blipFill>
                  <pic:spPr bwMode="auto">
                    <a:xfrm>
                      <a:off x="0" y="0"/>
                      <a:ext cx="5699760" cy="4008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EE16CA" w14:textId="33194743" w:rsidR="00FB6BC6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sz w:val="24"/>
          <w:szCs w:val="24"/>
        </w:rPr>
        <w:t>3.Inserting values:</w:t>
      </w:r>
    </w:p>
    <w:p w14:paraId="73D64D42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D552456" wp14:editId="39127CB9">
            <wp:extent cx="5227320" cy="4191000"/>
            <wp:effectExtent l="0" t="0" r="0" b="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4"/>
                    <a:stretch/>
                  </pic:blipFill>
                  <pic:spPr bwMode="auto">
                    <a:xfrm>
                      <a:off x="0" y="0"/>
                      <a:ext cx="5227320" cy="41910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FB24417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5F5D15A0" wp14:editId="332599DA">
            <wp:extent cx="5341620" cy="3716655"/>
            <wp:effectExtent l="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6154"/>
                    <a:stretch/>
                  </pic:blipFill>
                  <pic:spPr bwMode="auto">
                    <a:xfrm>
                      <a:off x="0" y="0"/>
                      <a:ext cx="5341620" cy="37166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793B17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7B4DC017" wp14:editId="35B9E067">
            <wp:extent cx="5722620" cy="4130040"/>
            <wp:effectExtent l="0" t="0" r="0" b="381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077"/>
                    <a:stretch/>
                  </pic:blipFill>
                  <pic:spPr bwMode="auto">
                    <a:xfrm>
                      <a:off x="0" y="0"/>
                      <a:ext cx="5722620" cy="41300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471DF4" w14:textId="77777777" w:rsidR="007A4A21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7DE2B854" wp14:editId="7D5DC88F">
            <wp:extent cx="5387340" cy="3931920"/>
            <wp:effectExtent l="0" t="0" r="3810" b="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4"/>
                    <a:stretch/>
                  </pic:blipFill>
                  <pic:spPr bwMode="auto">
                    <a:xfrm>
                      <a:off x="0" y="0"/>
                      <a:ext cx="5387340" cy="39319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1D2CD8" w14:textId="11E40958" w:rsidR="004E1E04" w:rsidRDefault="007A4A21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>
        <w:rPr>
          <w:rFonts w:ascii="Times New Roman" w:eastAsia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 wp14:anchorId="2433E5C5" wp14:editId="7D616515">
            <wp:extent cx="5844540" cy="3924300"/>
            <wp:effectExtent l="0" t="0" r="3810" b="0"/>
            <wp:docPr id="31" name="Picture 3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text, application&#10;&#10;Description automatically generated"/>
                    <pic:cNvPicPr/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7564"/>
                    <a:stretch/>
                  </pic:blipFill>
                  <pic:spPr bwMode="auto">
                    <a:xfrm>
                      <a:off x="0" y="0"/>
                      <a:ext cx="5844540" cy="39243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84E2566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0EA1AA" w14:textId="00B9ED1E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95CA0CB" w14:textId="77CA4C0C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19161C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1606F43" w14:textId="26D45263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B99316A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ab/>
      </w:r>
    </w:p>
    <w:p w14:paraId="0F095B58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</w:p>
    <w:p w14:paraId="0BFD15EB" w14:textId="3A695FE1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73E92AB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68D69BD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A1E334D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A3014A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4F75588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3D17154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9BE3803" w14:textId="3BD26C2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1779E2F" w14:textId="77777777" w:rsidR="004E1E04" w:rsidRDefault="00FB6BC6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nclusion:</w:t>
      </w:r>
    </w:p>
    <w:p w14:paraId="74FC5BC5" w14:textId="77777777" w:rsidR="004E1E04" w:rsidRDefault="00FB6BC6">
      <w:pPr>
        <w:numPr>
          <w:ilvl w:val="0"/>
          <w:numId w:val="2"/>
        </w:numPr>
        <w:spacing w:before="24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>Studied Object Relational Databases.</w:t>
      </w:r>
    </w:p>
    <w:p w14:paraId="10598796" w14:textId="77777777" w:rsidR="004E1E04" w:rsidRDefault="00FB6BC6">
      <w:pPr>
        <w:numPr>
          <w:ilvl w:val="0"/>
          <w:numId w:val="2"/>
        </w:numPr>
        <w:spacing w:after="240" w:line="240" w:lineRule="auto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sz w:val="14"/>
          <w:szCs w:val="14"/>
        </w:rPr>
        <w:t xml:space="preserve">  </w:t>
      </w:r>
      <w:r>
        <w:rPr>
          <w:rFonts w:ascii="Times New Roman" w:eastAsia="Times New Roman" w:hAnsi="Times New Roman" w:cs="Times New Roman"/>
          <w:sz w:val="24"/>
          <w:szCs w:val="24"/>
        </w:rPr>
        <w:t>Demonstrated working with different data sets and entering different data</w:t>
      </w:r>
    </w:p>
    <w:p w14:paraId="55B33213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694DFAA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285551A7" w14:textId="77777777" w:rsidR="004E1E04" w:rsidRDefault="004E1E04">
      <w:pPr>
        <w:spacing w:before="240" w:after="240" w:line="24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6C2A45C9" w14:textId="77777777" w:rsidR="004E1E04" w:rsidRDefault="004E1E04">
      <w:pPr>
        <w:spacing w:before="240"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CC43338" w14:textId="77777777" w:rsidR="004E1E04" w:rsidRDefault="004E1E04">
      <w:pPr>
        <w:spacing w:before="240" w:after="240"/>
        <w:rPr>
          <w:rFonts w:ascii="Times New Roman" w:eastAsia="Times New Roman" w:hAnsi="Times New Roman" w:cs="Times New Roman"/>
          <w:sz w:val="24"/>
          <w:szCs w:val="24"/>
        </w:rPr>
      </w:pPr>
    </w:p>
    <w:p w14:paraId="7DEDC747" w14:textId="77777777" w:rsidR="004E1E04" w:rsidRDefault="00FB6BC6">
      <w:pPr>
        <w:spacing w:before="240" w:after="240" w:line="36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02EA20" w14:textId="77777777" w:rsidR="004E1E04" w:rsidRDefault="004E1E04">
      <w:pP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8DCA6DD" w14:textId="77777777" w:rsidR="004E1E04" w:rsidRDefault="00FB6BC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3FA52F0" w14:textId="77777777" w:rsidR="004E1E04" w:rsidRDefault="004E1E04">
      <w:pPr>
        <w:rPr>
          <w:rFonts w:ascii="Times New Roman" w:eastAsia="Times New Roman" w:hAnsi="Times New Roman" w:cs="Times New Roman"/>
        </w:rPr>
      </w:pPr>
      <w:bookmarkStart w:id="0" w:name="_gjdgxs" w:colFirst="0" w:colLast="0"/>
      <w:bookmarkEnd w:id="0"/>
    </w:p>
    <w:sectPr w:rsidR="004E1E04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F1775B"/>
    <w:multiLevelType w:val="multilevel"/>
    <w:tmpl w:val="4FDC184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1187299E"/>
    <w:multiLevelType w:val="multilevel"/>
    <w:tmpl w:val="861AF980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91A3A56"/>
    <w:multiLevelType w:val="multilevel"/>
    <w:tmpl w:val="4C2A587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72200F"/>
    <w:multiLevelType w:val="multilevel"/>
    <w:tmpl w:val="4D2ABA6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3MjY1M7E0tDAyNzFX0lEKTi0uzszPAykwrAUAosUEYiwAAAA="/>
  </w:docVars>
  <w:rsids>
    <w:rsidRoot w:val="004E1E04"/>
    <w:rsid w:val="004E1E04"/>
    <w:rsid w:val="007A4A21"/>
    <w:rsid w:val="00F04E7F"/>
    <w:rsid w:val="00F54B63"/>
    <w:rsid w:val="00FB6B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8842ED"/>
  <w15:docId w15:val="{A0B0B15A-C048-468B-B36C-05B08A8BBD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IN" w:bidi="mr-IN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1</Pages>
  <Words>1319</Words>
  <Characters>752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vani</dc:creator>
  <cp:lastModifiedBy>Shruti Mohite</cp:lastModifiedBy>
  <cp:revision>4</cp:revision>
  <dcterms:created xsi:type="dcterms:W3CDTF">2021-03-20T15:28:00Z</dcterms:created>
  <dcterms:modified xsi:type="dcterms:W3CDTF">2021-03-31T07:53:00Z</dcterms:modified>
</cp:coreProperties>
</file>